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Web Designer Intern</w:t>
      </w:r>
    </w:p>
    <w:bookmarkEnd w:id="20"/>
    <w:p>
      <w:pPr>
        <w:pStyle w:val="BodyText"/>
      </w:pPr>
      <w:r>
        <w:t xml:space="preserve">[Company Name]</w:t>
      </w:r>
      <w:r>
        <w:br/>
      </w:r>
      <w:r>
        <w:t xml:space="preserve">[Company Address]</w:t>
      </w:r>
      <w:r>
        <w:br/>
      </w:r>
      <w:r>
        <w:t xml:space="preserve">Istanbul, Turkey</w:t>
      </w:r>
    </w:p>
    <w:p>
      <w:pPr>
        <w:pStyle w:val="BodyText"/>
      </w:pPr>
      <w:r>
        <w:t xml:space="preserve">October 26, 2023</w:t>
      </w:r>
    </w:p>
    <w:p>
      <w:pPr>
        <w:pStyle w:val="BodyText"/>
      </w:pPr>
      <w:r>
        <w:t xml:space="preserve">Subject: Internship Application Letter for Web Designer Position at Your Prestigious Agency in Turkey Istanbul</w:t>
      </w:r>
    </w:p>
    <w:p>
      <w:pPr>
        <w:pStyle w:val="BodyText"/>
      </w:pPr>
      <w:r>
        <w:t xml:space="preserve">Dear Hiring Manager,</w:t>
      </w:r>
    </w:p>
    <w:p>
      <w:pPr>
        <w:pStyle w:val="BodyText"/>
      </w:pPr>
      <w:r>
        <w:t xml:space="preserve">It is with profound enthusiasm that I submit my application for the Web Designer Intern position at your esteemed agency in Istanbul, Turkey. As a dedicated design student currently completing my Bachelor's degree in Digital Media Design at Marmara University, I have long admired your agency's innovative approach to blending Turkish cultural aesthetics with cutting-edge web solutions—a philosophy that resonates deeply with my own professional aspirations. This</w:t>
      </w:r>
      <w:r>
        <w:t xml:space="preserve"> </w:t>
      </w:r>
      <w:r>
        <w:rPr>
          <w:bCs/>
          <w:b/>
        </w:rPr>
        <w:t xml:space="preserve">Internship Application Letter</w:t>
      </w:r>
      <w:r>
        <w:t xml:space="preserve"> </w:t>
      </w:r>
      <w:r>
        <w:t xml:space="preserve">serves as both a formal submission and a testament to my unwavering commitment to contributing to Istanbul's dynamic digital landscape.</w:t>
      </w:r>
    </w:p>
    <w:p>
      <w:pPr>
        <w:pStyle w:val="BodyText"/>
      </w:pPr>
      <w:r>
        <w:t xml:space="preserve">My fascination with web design began during childhood in Ankara, but it was my semester-long exchange program in Istanbul that fundamentally transformed my perspective. Walking through the historic streets of Sultanahmet while observing how local businesses seamlessly integrate traditional Turkish motifs into modern e-commerce platforms ignited my passion for culturally intelligent design. I realized that effective web design isn't merely about visual appeal—it's about creating digital experiences that honor context, functionality, and user identity. This realization propelled me to focus my academic projects on designing responsive websites for Istanbul-based cultural institutions like the Istanbul Museum of Modern Art and the historic Çarşamba Bazaar cooperative. In these projects, I mastered Adobe Creative Suite, Figma prototyping, and accessibility standards while ensuring every design element reflected Turkey's rich visual heritage.</w:t>
      </w:r>
    </w:p>
    <w:p>
      <w:pPr>
        <w:pStyle w:val="BodyText"/>
      </w:pPr>
      <w:r>
        <w:t xml:space="preserve">What particularly excites me about this internship opportunity is your agency's reputation for developing award-winning websites that bridge Eastern and Western design sensibilities—a critical skill set I've been cultivating since my participation in the 2023 Istanbul Design Festival. During the festival, I collaborated with Turkish artisans to redesign their online galleries, implementing subtle calligraphic patterns into navigation systems while optimizing for mobile-first users across Turkey's diverse digital landscape. This experience taught me that successful</w:t>
      </w:r>
      <w:r>
        <w:t xml:space="preserve"> </w:t>
      </w:r>
      <w:r>
        <w:rPr>
          <w:bCs/>
          <w:b/>
        </w:rPr>
        <w:t xml:space="preserve">Web Designer</w:t>
      </w:r>
      <w:r>
        <w:t xml:space="preserve"> </w:t>
      </w:r>
      <w:r>
        <w:t xml:space="preserve">work in</w:t>
      </w:r>
      <w:r>
        <w:t xml:space="preserve"> </w:t>
      </w:r>
      <w:r>
        <w:rPr>
          <w:bCs/>
          <w:b/>
        </w:rPr>
        <w:t xml:space="preserve">Turkey Istanbul</w:t>
      </w:r>
      <w:r>
        <w:t xml:space="preserve"> </w:t>
      </w:r>
      <w:r>
        <w:t xml:space="preserve">requires understanding both technical precision and cultural nuance—whether adapting to the 57% of Turkish users who primarily access sites via smartphones or incorporating elements like "beyaz" (white) space aesthetics valued in Anatolian design philosophy. I'm eager to apply these insights within your team, where I've noticed your recent campaign for Istanbul's Silk Road Tourism Board masterfully used minimalist layouts to showcase intricate Ottoman patterns—a perfect example of the cultural sensitivity I strive to achieve.</w:t>
      </w:r>
    </w:p>
    <w:p>
      <w:pPr>
        <w:pStyle w:val="BodyText"/>
      </w:pPr>
      <w:r>
        <w:t xml:space="preserve">My technical portfolio demonstrates versatility across critical web design domains essential for today's Turkish market. For my university capstone project, I developed a multilingual e-commerce platform for Istanbul-based textile artisans that achieved 92% user satisfaction in beta testing by implementing: (1) RTL language support for Arabic-speaking customers, (2) culturally resonant color psychology using Turkey's national colors (red/gold), and (3) localized payment integrations with Turkish banks like Garanti BBVA. I also maintain a personal blog where I analyze emerging trends such as the rise of "Turkish Web Design" on social media—documenting how platforms like TikTok have influenced micro-interaction design in local startups. This research directly aligns with your agency's recent case study on "Digital Transformation for Turkish SMEs," which I studied extensively before applying.</w:t>
      </w:r>
    </w:p>
    <w:p>
      <w:pPr>
        <w:pStyle w:val="BodyText"/>
      </w:pPr>
      <w:r>
        <w:t xml:space="preserve">Beyond technical skills, I've developed crucial soft skills through my experiences in Istanbul's creative ecosystem. As a volunteer designer for the Kızıltoprak Community Project (which supports female entrepreneurs in Kadıköy), I learned to navigate complex stakeholder dynamics—translating non-technical requirements from Turkish artisans into functional wireframes while respecting cultural communication norms. This required mastering nuanced elements like avoiding direct eye contact during initial consultations (a common practice in Turkish business culture) while maintaining collaborative energy through active listening. I also participated in the Istanbul Digital Design Hackathon, where my team's solution for reducing food waste through a community app earned third place by incorporating Turkey's traditional "çorbalar" (soups) metaphor into user flow design—a project that exemplifies how deeply I've immersed myself in local context.</w:t>
      </w:r>
    </w:p>
    <w:p>
      <w:pPr>
        <w:pStyle w:val="BodyText"/>
      </w:pPr>
      <w:r>
        <w:t xml:space="preserve">I am particularly drawn to your agency's investment in mentoring young talent within</w:t>
      </w:r>
      <w:r>
        <w:t xml:space="preserve"> </w:t>
      </w:r>
      <w:r>
        <w:rPr>
          <w:bCs/>
          <w:b/>
        </w:rPr>
        <w:t xml:space="preserve">Turkey Istanbul</w:t>
      </w:r>
      <w:r>
        <w:t xml:space="preserve">'s rapidly growing tech sector, which now employs over 140,000 digital professionals according to the latest Turkish Ministry of Trade report. The prospect of learning from your senior designers while contributing to projects that shape how global audiences perceive Turkey's digital identity is unparalleled. Having visited your office space during the 2023 Istanbul Tech Week (where I was impressed by your sustainable workspace initiatives), I understand this internship isn't just a position—it's an immersion into Istanbul's creative heartbeat where design innovation meets cultural preservation.</w:t>
      </w:r>
    </w:p>
    <w:p>
      <w:pPr>
        <w:pStyle w:val="BodyText"/>
      </w:pPr>
      <w:r>
        <w:t xml:space="preserve">My fluency in Turkish (C1 level) and English (IELTS 8.0) enables seamless collaboration with your international team, while my familiarity with Istanbul's unique urban rhythm ensures I'll integrate quickly into your office culture. Whether navigating the morning rush on Taksim Square or collaborating across time zones for global clients, I bring reliability and adaptability—qualities evidenced when I managed a remote design sprint during Ramadan last year by coordinating with team members across Istanbul, Ankara, and Dubai.</w:t>
      </w:r>
    </w:p>
    <w:p>
      <w:pPr>
        <w:pStyle w:val="BodyText"/>
      </w:pPr>
      <w:r>
        <w:t xml:space="preserve">As a native Turkish speaker who has lived in Istanbul since 2019, I offer more than just design skills; I bring deep cultural literacy. In my application materials, you'll find examples of how I've integrated local elements into digital experiences—from using traditional "göbek" (belly) shapes from Ottoman ceramics as scroll indicators to applying the emotional resonance of Turkish classical music in micro-interaction sound design. This holistic understanding positions me to immediately contribute meaningfully to your projects serving both domestic and international markets.</w:t>
      </w:r>
    </w:p>
    <w:p>
      <w:pPr>
        <w:pStyle w:val="BodyText"/>
      </w:pPr>
      <w:r>
        <w:t xml:space="preserve">Thank you for considering my</w:t>
      </w:r>
      <w:r>
        <w:t xml:space="preserve"> </w:t>
      </w:r>
      <w:r>
        <w:rPr>
          <w:bCs/>
          <w:b/>
        </w:rPr>
        <w:t xml:space="preserve">Internship Application Letter</w:t>
      </w:r>
      <w:r>
        <w:t xml:space="preserve">. I am eager to discuss how my passion for culturally conscious web design, technical skills in Figma/Adobe Suite, and deep connection to Istanbul's creative community can benefit your team. I have attached my portfolio showcasing 15+ projects tailored to Turkish market needs and would welcome the opportunity for an interview at your earliest convenience.</w:t>
      </w:r>
    </w:p>
    <w:p>
      <w:pPr>
        <w:pStyle w:val="BodyText"/>
      </w:pPr>
      <w:r>
        <w:t xml:space="preserve">With sincere appreciation for your commitment to elevating Turkey's digital presence,</w:t>
      </w:r>
    </w:p>
    <w:p>
      <w:pPr>
        <w:pStyle w:val="BodyText"/>
      </w:pPr>
      <w:r>
        <w:t xml:space="preserve">Sincerely,</w:t>
      </w:r>
    </w:p>
    <w:bookmarkStart w:id="21" w:name="elif-yılmaz"/>
    <w:p>
      <w:pPr>
        <w:pStyle w:val="Heading3"/>
      </w:pPr>
      <w:r>
        <w:t xml:space="preserve">Elif Yılmaz</w:t>
      </w:r>
    </w:p>
    <w:p>
      <w:pPr>
        <w:pStyle w:val="FirstParagraph"/>
      </w:pPr>
      <w:r>
        <w:t xml:space="preserve">Digital Media Design Student | Marmara University</w:t>
      </w:r>
    </w:p>
    <w:p>
      <w:pPr>
        <w:pStyle w:val="BodyText"/>
      </w:pPr>
      <w:r>
        <w:t xml:space="preserve">Istanbul, Turkey • +90 5XX XXX XXXX • elif.yilmaz@email.com</w:t>
      </w:r>
    </w:p>
    <w:bookmarkEnd w:id="21"/>
    <w:p>
      <w:pPr>
        <w:pStyle w:val="BodyText"/>
      </w:pPr>
      <w:r>
        <w:rPr>
          <w:bCs/>
          <w:b/>
        </w:rPr>
        <w:t xml:space="preserve">Portfolio:</w:t>
      </w:r>
      <w:r>
        <w:t xml:space="preserve"> </w:t>
      </w:r>
      <w:r>
        <w:t xml:space="preserve">www.elifyilmaz.design/turkishwebprojects (featuring Istanbul-specific case studies)</w:t>
      </w:r>
      <w:r>
        <w:br/>
      </w:r>
      <w:r>
        <w:rPr>
          <w:bCs/>
          <w:b/>
        </w:rPr>
        <w:t xml:space="preserve">LinkedIn:</w:t>
      </w:r>
      <w:r>
        <w:t xml:space="preserve"> </w:t>
      </w:r>
      <w:r>
        <w:t xml:space="preserve">linkedin.com/in/elifyilmaz-turkish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5-02T06:49:46Z</dcterms:created>
  <dcterms:modified xsi:type="dcterms:W3CDTF">2026-05-02T06:49:46Z</dcterms:modified>
</cp:coreProperties>
</file>

<file path=docProps/custom.xml><?xml version="1.0" encoding="utf-8"?>
<Properties xmlns="http://schemas.openxmlformats.org/officeDocument/2006/custom-properties" xmlns:vt="http://schemas.openxmlformats.org/officeDocument/2006/docPropsVTypes"/>
</file>